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2"/>
      </w:pPr>
      <w:r>
        <w:t xml:space="preserve">Cover Letter</w:t>
      </w:r>
    </w:p>
    <w:p>
      <w:pPr>
        <w:pStyle w:val="FirstParagraph"/>
      </w:pPr>
      <w:r>
        <w:t xml:space="preserve">Dear Hiring Committee,</w:t>
      </w:r>
    </w:p>
    <w:p>
      <w:pPr>
        <w:pStyle w:val="BodyText"/>
      </w:pPr>
      <w:r>
        <w:t xml:space="preserve">I am writing to express my enthusiastic interest in the Marine Engineer position at [Company Name] in Senegal Dakar. With a solid background in marine engineering, a passion for maritime industries, and a deep appreciation for the unique opportunities that Senegal Dakar offers, I am eager to contribute my expertise to your organization. As someone who has dedicated years to studying and working within the field of marine engineering, I am confident that my skills and experience align perfectly with the needs of this role in one of West Africa’s most dynamic coastal cities.</w:t>
      </w:r>
    </w:p>
    <w:p>
      <w:pPr>
        <w:pStyle w:val="BodyText"/>
      </w:pPr>
      <w:r>
        <w:t xml:space="preserve">Seneval Dakar is a vital hub for maritime trade, fishing, and tourism in Senegal, making it a critical location for marine engineering professionals. The city's strategic position along the Atlantic Ocean and its bustling ports demand skilled engineers who can ensure the efficiency, safety, and sustainability of marine infrastructure. My career has been driven by a desire to support such communities through innovative engineering solutions, and I am particularly excited about the opportunity to bring my knowledge to Senegal Dakar. Whether it involves maintaining ship systems, optimizing port operations, or addressing environmental challenges in coastal areas, I am ready to contribute meaningfully.</w:t>
      </w:r>
    </w:p>
    <w:p>
      <w:pPr>
        <w:pStyle w:val="BodyText"/>
      </w:pPr>
      <w:r>
        <w:t xml:space="preserve">As a qualified Marine Engineer with [Number] years of experience in both commercial and industrial marine environments, I have developed a comprehensive understanding of propulsion systems, power generation units, and mechanical systems. My work has included tasks such as troubleshooting engine failures, conducting routine maintenance on vessels, and implementing energy-efficient technologies to reduce operational costs. For instance, during my tenure at [Previous Company/Organization], I led a project to retrofit a fleet of fishing boats with advanced fuel-saving systems, resulting in a 15% reduction in fuel consumption and significant cost savings for the company. This experience not only honed my technical skills but also reinforced my commitment to sustainability and innovation in marine engineering.</w:t>
      </w:r>
    </w:p>
    <w:p>
      <w:pPr>
        <w:pStyle w:val="BodyText"/>
      </w:pPr>
      <w:r>
        <w:t xml:space="preserve">What sets me apart is my ability to adapt to diverse environments and work effectively under pressure. Senegal Dakar, with its unique challenges—ranging from extreme weather conditions to the need for robust infrastructure—requires engineers who can think critically and act decisively. My background in [specific area, e.g., "offshore vessel maintenance" or "port logistics"] has prepared me to tackle these issues head-on. I am also well-versed in international maritime standards, such as those set by the International Maritime Organization (IMO), ensuring that my work meets the highest levels of safety and compliance.</w:t>
      </w:r>
    </w:p>
    <w:p>
      <w:pPr>
        <w:pStyle w:val="BodyText"/>
      </w:pPr>
      <w:r>
        <w:t xml:space="preserve">In addition to my technical expertise, I bring a strong sense of teamwork and leadership. Marine engineering often involves collaboration with diverse stakeholders, from ship crews to port authorities. My ability to communicate complex technical concepts clearly and work harmoniously with others has been instrumental in fostering productive relationships in previous roles. For example, while working on a project in [Another Location], I coordinated with local engineers and technicians to resolve a critical propulsion system failure within 24 hours, minimizing downtime and ensuring the vessel’s timely departure. This experience highlighted my problem-solving skills and dedication to meeting deadlines, even under challenging circumstances.</w:t>
      </w:r>
    </w:p>
    <w:p>
      <w:pPr>
        <w:pStyle w:val="BodyText"/>
      </w:pPr>
      <w:r>
        <w:t xml:space="preserve">Senegal Dakar holds a special significance for me not only as a professional but also as a place where I can make an impact. The city’s growing maritime sector presents opportunities to contribute to its economic development while addressing environmental concerns. I am particularly interested in exploring ways to integrate renewable energy sources into marine operations, such as solar-powered systems for port equipment or hybrid propulsion technologies for vessels. By combining my engineering knowledge with a forward-thinking approach, I aim to support Senegal Dakar’s vision of sustainable growth and global competitiveness.</w:t>
      </w:r>
    </w:p>
    <w:p>
      <w:pPr>
        <w:pStyle w:val="BodyText"/>
      </w:pPr>
      <w:r>
        <w:t xml:space="preserve">My academic qualifications include a degree in Marine Engineering from [University Name], where I graduated with honors. I also hold certifications in [relevant certifications, e.g., "Marine Safety Management" or "Environmental Compliance for Maritime Operations"], which have further strengthened my ability to deliver high-quality work. Additionally, I am fluent in [Languages, e.g., English and French], which aligns with the multilingual environment of Senegal Dakar and allows me to communicate effectively with local teams and stakeholders.</w:t>
      </w:r>
    </w:p>
    <w:p>
      <w:pPr>
        <w:pStyle w:val="BodyText"/>
      </w:pPr>
      <w:r>
        <w:t xml:space="preserve">I am deeply committed to the field of marine engineering and its potential to shape the future of global trade and maritime exploration. Senegal Dakar’s vibrant port, rich cultural heritage, and strategic importance make it an ideal location for someone with my skills and aspirations. I am confident that my technical expertise, problem-solving abilities, and dedication to excellence will enable me to contribute positively to your organization’s goals.</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the success of Senegal Dakar’s maritime industry as a Marine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5-12-11T13:13:42Z</dcterms:created>
  <dcterms:modified xsi:type="dcterms:W3CDTF">2025-12-11T13:13:42Z</dcterms:modified>
</cp:coreProperties>
</file>

<file path=docProps/custom.xml><?xml version="1.0" encoding="utf-8"?>
<Properties xmlns="http://schemas.openxmlformats.org/officeDocument/2006/custom-properties" xmlns:vt="http://schemas.openxmlformats.org/officeDocument/2006/docPropsVTypes"/>
</file>